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bookmarkEnd w:id="20"/>
    <w:p>
      <w:pPr>
        <w:pStyle w:val="FirstParagraph"/>
      </w:pPr>
      <w:r>
        <w:t xml:space="preserve">Dear [Recipient's Name or Hiring Manager],</w:t>
      </w:r>
    </w:p>
    <w:p>
      <w:pPr>
        <w:pStyle w:val="BodyText"/>
      </w:pPr>
      <w:r>
        <w:t xml:space="preserve">I am writing to express my interest in the Social Worker position at [Organization Name] in Israel Jerusalem. As a dedicated and passionate professional with a deep commitment to community empowerment and holistic well-being, I am eager to contribute my skills, experience, and cultural sensitivity to support the vital work of your organization. My background as a Social Worker, combined with my understanding of the unique challenges and opportunities in Israel Jerusalem, aligns seamlessly with your mission to foster resilience and equity within diverse populations.</w:t>
      </w:r>
    </w:p>
    <w:p>
      <w:pPr>
        <w:pStyle w:val="BodyText"/>
      </w:pPr>
      <w:r>
        <w:t xml:space="preserve">Throughout my career as a Social Worker, I have focused on addressing systemic barriers that impact individuals and families in marginalized communities. My work has spanned various settings, including community centers, non-profits, and educational institutions, where I have provided case management services, crisis intervention, and advocacy for clients facing socioeconomic hardships. In Israel Jerusalem specifically, I recognize the importance of cultural competence when working with a population that includes Jewish Israelis, Arab Israelis (including Palestinians), immigrants from diverse backgrounds such as Ethiopia and the former Soviet Union, and religious communities with distinct traditions. My ability to navigate these dynamics while maintaining empathy and respect for all individuals is a cornerstone of my practice.</w:t>
      </w:r>
    </w:p>
    <w:p>
      <w:pPr>
        <w:pStyle w:val="BodyText"/>
      </w:pPr>
      <w:r>
        <w:t xml:space="preserve">What draws me to the Social Worker role in Israel Jerusalem is the opportunity to engage with a city that embodies both historical significance and modern complexity. Jerusalem is not only a spiritual hub but also a place where social, political, and economic challenges intersect. As a Social Worker, I am committed to addressing these multifaceted issues through collaborative partnerships with local stakeholders. For instance, I have worked on initiatives aimed at supporting refugee families in integrating into Israeli society, advocating for mental health resources in underserved neighborhoods, and developing programs to combat youth homelessness. These experiences have equipped me with the tools to address the unique needs of Jerusalem’s communities while fostering long-term solutions.</w:t>
      </w:r>
    </w:p>
    <w:p>
      <w:pPr>
        <w:pStyle w:val="BodyText"/>
      </w:pPr>
      <w:r>
        <w:t xml:space="preserve">One of my greatest strengths as a Social Worker is my ability to build trust and rapport with clients from diverse cultural and socioeconomic backgrounds. In Israel Jerusalem, where religious and political tensions often influence social dynamics, I prioritize creating safe spaces for open dialogue and mutual understanding. For example, during my time working with a multiethnic community center in the city, I facilitated workshops on conflict resolution that brought together Jewish and Arab youth to share their perspectives and build bridges of empathy. This experience reinforced my belief that social work is not just about individual interventions but also about fostering collective resilience.</w:t>
      </w:r>
    </w:p>
    <w:p>
      <w:pPr>
        <w:pStyle w:val="BodyText"/>
      </w:pPr>
      <w:r>
        <w:t xml:space="preserve">My academic background includes a Master’s degree in Social Work from [University Name], where I specialized in community development and trauma-informed care. I have also completed certifications in cultural competency, crisis intervention, and youth advocacy, which have prepared me to address the complex needs of clients facing poverty, homelessness, or mental health struggles. In Israel Jerusalem, I understand that social work often involves navigating bureaucratic systems to ensure access to essential services such as housing assistance, employment training, and healthcare. My ability to advocate for clients while maintaining a compassionate and client-centered approach is a testament to my professional integrity.</w:t>
      </w:r>
    </w:p>
    <w:p>
      <w:pPr>
        <w:pStyle w:val="BodyText"/>
      </w:pPr>
      <w:r>
        <w:t xml:space="preserve">What excites me most about the opportunity at [Organization Name] is the chance to work alongside a team that shares my vision for creating equitable opportunities in Jerusalem. I am particularly drawn to your organization’s focus on [specific program or mission, e.g., "supporting vulnerable families" or "promoting social inclusion"]. As a Social Worker, I have consistently sought out environments where collaboration and innovation are prioritized, and I believe your organization embodies these values. My goal is to contribute my expertise in case management, community outreach, and program development while learning from the experienced professionals at [Organization Name].</w:t>
      </w:r>
    </w:p>
    <w:p>
      <w:pPr>
        <w:pStyle w:val="BodyText"/>
      </w:pPr>
      <w:r>
        <w:t xml:space="preserve">In Israel Jerusalem, the role of a Social Worker extends beyond traditional boundaries. It requires an understanding of the city’s rich cultural tapestry, its historical context, and its contemporary challenges. I have spent years immersing myself in this environment, whether through volunteer work with local NGOs or by engaging with residents to better understand their lived experiences. This deep connection to the community has shaped my approach to social work, ensuring that every action I take is rooted in respect for the dignity and agency of those I serve.</w:t>
      </w:r>
    </w:p>
    <w:p>
      <w:pPr>
        <w:pStyle w:val="BodyText"/>
      </w:pPr>
      <w:r>
        <w:t xml:space="preserve">Finally, I am confident that my dedication to social justice, combined with my practical skills and cultural awareness, makes me a strong candidate for this role. I am eager to bring my passion for empowering individuals and families in Israel Jerusalem to [Organization Name] and contribute to the meaningful work of your team. Thank you for considering my application. I would welcome the opportunity to discuss how my background aligns with your needs and how I can support your mission in this dynamic cit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Israel Jerusalem</dc:title>
  <dc:creator/>
  <dc:language>en</dc:language>
  <cp:keywords/>
  <dcterms:created xsi:type="dcterms:W3CDTF">2026-07-21T04:56:14Z</dcterms:created>
  <dcterms:modified xsi:type="dcterms:W3CDTF">2026-07-21T04:56:14Z</dcterms:modified>
</cp:coreProperties>
</file>

<file path=docProps/custom.xml><?xml version="1.0" encoding="utf-8"?>
<Properties xmlns="http://schemas.openxmlformats.org/officeDocument/2006/custom-properties" xmlns:vt="http://schemas.openxmlformats.org/officeDocument/2006/docPropsVTypes"/>
</file>